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Advanced Nursing Studies at McGill University, Montreal, Cana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McGill University International Nursing Scholarship Program</w:t>
      </w:r>
    </w:p>
    <w:p>
      <w:pPr>
        <w:pStyle w:val="BodyText"/>
      </w:pPr>
      <w:r>
        <w:t xml:space="preserve">Montreal, Quebec, Canada H3A 0B7</w:t>
      </w:r>
    </w:p>
    <w:bookmarkEnd w:id="21"/>
    <w:bookmarkStart w:id="22" w:name="Xd80818adb3a45c4184556521437a68d46e164a2"/>
    <w:p>
      <w:pPr>
        <w:pStyle w:val="Heading2"/>
      </w:pPr>
      <w:r>
        <w:t xml:space="preserve">Subject: Scholarship Application Letter for Advanced Nursing Studies in Canada Montreal</w:t>
      </w:r>
    </w:p>
    <w:bookmarkEnd w:id="22"/>
    <w:p>
      <w:pPr>
        <w:pStyle w:val="FirstParagraph"/>
      </w:pPr>
      <w:r>
        <w:t xml:space="preserve">Dear Esteemed Scholarship Committee,</w:t>
      </w:r>
    </w:p>
    <w:p>
      <w:pPr>
        <w:pStyle w:val="BodyText"/>
      </w:pPr>
      <w:r>
        <w:t xml:space="preserve">It is with profound enthusiasm and deep respect for the healthcare mission that I submit this Scholarship Application Letter. As a dedicated nursing professional currently serving in [Your Current Country/Healthcare Facility], I have committed myself to the noble practice of nursing through compassionate patient care, evidence-based interventions, and community health advocacy. This pursuit has led me to aspire toward advanced studies in Canada Montreal—a city renowned for its world-class healthcare institutions, multicultural compassion, and leadership in global nursing excellence. My application for the International Nursing Scholarship at McGill University represents not merely an academic step, but a strategic commitment to becoming a transformative Nurse within Canada's dynamic healthcare landscape.</w:t>
      </w:r>
    </w:p>
    <w:p>
      <w:pPr>
        <w:pStyle w:val="BodyText"/>
      </w:pPr>
      <w:r>
        <w:t xml:space="preserve">My journey as a Nurse began during my [Degree Name] program at [Your University], where I consistently ranked among the top 5% of my class while volunteering in underserved communities. In [City/Country], I witnessed firsthand how systemic healthcare gaps impact vulnerable populations—particularly refugees and elderly immigrants. As a Nurse at [Hospital/Clinic Name], I coordinated mobile health screenings for Montreal-based immigrant communities, managing chronic disease prevention programs that served over 500 patients annually. These experiences crystallized my vision: to specialize in cross-cultural mental health nursing within Canada Montreal’s diverse urban environment, where linguistic and cultural barriers often hinder equitable care access.</w:t>
      </w:r>
    </w:p>
    <w:p>
      <w:pPr>
        <w:pStyle w:val="BodyText"/>
      </w:pPr>
      <w:r>
        <w:t xml:space="preserve">Canada Montreal stands as an unparalleled destination for nursing excellence. Its healthcare system—ranked among the world's top five by WHO—embodies the patient-centered philosophy I strive to practice. McGill University’s Master of Nursing program, with its focus on Global Health Equity and Indigenous Health Integration, aligns precisely with my professional vision. The opportunity to learn under Dr. [Professor Name], whose groundbreaking research on immigrant mental health in Montreal directly mirrors my work in [Your Country], would empower me to develop culturally responsive frameworks for nursing practice. More significantly, studying in Montreal—a city where French and English coexist harmoniously—will deepen my bilingual capabilities essential for serving Quebec’s francophone communities while maintaining English-speaking patient access.</w:t>
      </w:r>
    </w:p>
    <w:p>
      <w:pPr>
        <w:pStyle w:val="BodyText"/>
      </w:pPr>
      <w:r>
        <w:t xml:space="preserve">My academic foundation includes [Number] research publications on community-based nursing models, presented at the [Conference Name] in [Year]. I also spearheaded a telehealth initiative during the pandemic, reducing emergency visits for elderly patients by 35%—a project directly applicable to Montreal’s aging population. However, financial constraints threaten my ability to pursue this transformative opportunity. My family’s modest income as a single parent in [Your Country] means I cannot afford tuition and living expenses exceeding CAD $45,000 annually without substantial support. This Scholarship Application Letter is therefore an earnest appeal for the International Nursing Scholarship: not merely as financial aid, but as an investment in cultivating a Nurse who will contribute to Canada Montreal’s healthcare innovation.</w:t>
      </w:r>
    </w:p>
    <w:p>
      <w:pPr>
        <w:pStyle w:val="BodyText"/>
      </w:pPr>
      <w:r>
        <w:t xml:space="preserve">I envision a future where I become a clinical educator at the McGill University Health Centre (MUHC), training incoming Nurses to deliver trauma-informed care for Montreal’s diverse populations. Specifically, I aim to develop a bilingual mental health toolkit addressing post-migration stressors—a gap identified in my fieldwork with refugee communities. This initiative would integrate seamlessly with MUHC’s existing programs while advancing Quebec’s healthcare priorities of accessibility and cultural safety. My long-term goal extends beyond clinical practice: to establish Montreal’s first community hub for immigrant mental wellness, staffed by bilingual Nurses trained through McGill’s curriculum.</w:t>
      </w:r>
    </w:p>
    <w:p>
      <w:pPr>
        <w:pStyle w:val="BodyText"/>
      </w:pPr>
      <w:r>
        <w:t xml:space="preserve">Why Canada Montreal specifically? Beyond its academic prestige, the city embodies the healthcare ideal I champion. Unlike other Canadian cities, Montreal uniquely blends European medical traditions with North American innovation within a francophone context. As a Nurse committed to serving Quebec’s 2.1 million French-speaking residents and multicultural immigrant populations (comprising 25% of Montrealers), my studies here will directly address regional needs—such as the critical shortage of bilingual mental health Nurses across Quebec’s public hospitals. My prior work with [Organization] in [Country], where I trained nurses to serve Arabic-speaking communities, has prepared me to navigate cultural nuances essential for success in Montreal’s multicultural milieu.</w:t>
      </w:r>
    </w:p>
    <w:p>
      <w:pPr>
        <w:pStyle w:val="BodyText"/>
      </w:pPr>
      <w:r>
        <w:t xml:space="preserve">I understand that this Scholarship Application Letter represents more than financial assistance—it signifies recognition of a Nurse whose values align with Canada’s healthcare ethos. The International Nursing Scholarship would enable me to redirect resources I’d otherwise allocate toward employment, allowing full immersion in McGill’s rigorous curriculum. With this support, I will not only excel academically but actively contribute to Montreal’s nursing community through volunteer work at organizations like the</w:t>
      </w:r>
      <w:r>
        <w:t xml:space="preserve"> </w:t>
      </w:r>
      <w:r>
        <w:rPr>
          <w:iCs/>
          <w:i/>
        </w:rPr>
        <w:t xml:space="preserve">Centre de santé et de services sociaux du Nord-de-l’Île</w:t>
      </w:r>
      <w:r>
        <w:t xml:space="preserve">, applying my skills to underserved neighborhoods while building partnerships for future practice.</w:t>
      </w:r>
    </w:p>
    <w:p>
      <w:pPr>
        <w:pStyle w:val="BodyText"/>
      </w:pPr>
      <w:r>
        <w:t xml:space="preserve">In closing, I am not merely applying for a scholarship—I am pledging my lifelong dedication to elevating nursing in Canada Montreal. My journey as a Nurse has been defined by service; my next chapter will be defined by innovation within this city’s healthcare ecosystem. I have attached all required documents, including transcripts and letters of recommendation from [Name], Director of Nursing at [Hospital], who attests to my clinical excellence and leadership potential.</w:t>
      </w:r>
    </w:p>
    <w:p>
      <w:pPr>
        <w:pStyle w:val="BodyText"/>
      </w:pPr>
      <w:r>
        <w:t xml:space="preserve">Thank you for considering this Scholarship Application Letter. I eagerly await the opportunity to discuss how my vision for nursing in Canada Montreal aligns with your mission. I am confident that with your support, I will become a distinguished Nurse who advances healthcare equity across Quebec and beyon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Nurse (RN) | [Your Country] Nursing License # [Number]</w:t>
      </w:r>
    </w:p>
    <w:p>
      <w:pPr>
        <w:pStyle w:val="BodyText"/>
      </w:pPr>
      <w:r>
        <w:t xml:space="preserve">This Scholarship Application Letter is submitted in accordance with the International Nursing Scholarship guidelines for McGill University, Montreal, Canad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Canada Montreal</dc:title>
  <dc:creator/>
  <dc:language>en</dc:language>
  <cp:keywords/>
  <dcterms:created xsi:type="dcterms:W3CDTF">2026-07-21T15:19:04Z</dcterms:created>
  <dcterms:modified xsi:type="dcterms:W3CDTF">2026-07-21T15:19:04Z</dcterms:modified>
</cp:coreProperties>
</file>

<file path=docProps/custom.xml><?xml version="1.0" encoding="utf-8"?>
<Properties xmlns="http://schemas.openxmlformats.org/officeDocument/2006/custom-properties" xmlns:vt="http://schemas.openxmlformats.org/officeDocument/2006/docPropsVTypes"/>
</file>